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1698C" w14:textId="218BE082" w:rsidR="001E6B00" w:rsidRDefault="00492B66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492B66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TC-Paisley-Pattern-English</w:t>
      </w:r>
    </w:p>
    <w:p w14:paraId="776B0A68" w14:textId="77777777" w:rsidR="007A781C" w:rsidRDefault="007A781C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607B1D02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6AF962CB" wp14:editId="633940BD">
            <wp:extent cx="6557808" cy="368827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4BED9" w14:textId="77777777" w:rsidR="008237CA" w:rsidRDefault="008237CA" w:rsidP="008237CA">
      <w:pPr>
        <w:spacing w:after="0"/>
        <w:jc w:val="center"/>
      </w:pPr>
    </w:p>
    <w:p w14:paraId="2CEA84F7" w14:textId="77777777" w:rsidR="00BF43C7" w:rsidRDefault="00BF43C7" w:rsidP="008237CA">
      <w:pPr>
        <w:spacing w:after="0"/>
        <w:jc w:val="center"/>
      </w:pPr>
    </w:p>
    <w:p w14:paraId="3BFBD491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BF1B83" wp14:editId="758F2BDB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541E0B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77114E28" w14:textId="77777777" w:rsidR="00247CD9" w:rsidRDefault="00247CD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="00173295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</w:t>
                            </w:r>
                          </w:p>
                          <w:p w14:paraId="6DF03D47" w14:textId="77777777" w:rsidR="00F44104" w:rsidRDefault="00F44104" w:rsidP="00F9674C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46BCA99" w14:textId="77777777" w:rsidR="00B86125" w:rsidRPr="003732C6" w:rsidRDefault="00B86125" w:rsidP="00B86125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6482886" w14:textId="77777777" w:rsidR="00B86125" w:rsidRPr="003732C6" w:rsidRDefault="00B86125" w:rsidP="00932071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522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:rsidR="00247CD9" w:rsidRDefault="00247CD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="00173295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</w:t>
                      </w:r>
                    </w:p>
                    <w:p w:rsidR="00F44104" w:rsidRDefault="00F44104" w:rsidP="00F9674C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86125" w:rsidRPr="003732C6" w:rsidRDefault="00B86125" w:rsidP="00B86125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86125" w:rsidRPr="003732C6" w:rsidRDefault="00B86125" w:rsidP="00932071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47169A8A" w14:textId="086F33CB" w:rsidR="007A781C" w:rsidRDefault="00492B66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492B66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Paisley-Pattern-English</w:t>
      </w:r>
    </w:p>
    <w:p w14:paraId="49336E22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5514EB90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0926467" wp14:editId="04234168">
            <wp:extent cx="6474288" cy="3641296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88" cy="364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DCBA8" w14:textId="77777777" w:rsidR="00BF43C7" w:rsidRDefault="00BF43C7" w:rsidP="00BF43C7">
      <w:pPr>
        <w:spacing w:after="0"/>
        <w:jc w:val="center"/>
      </w:pPr>
    </w:p>
    <w:p w14:paraId="269AA56E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2F8CC3" wp14:editId="6237E9BB">
                <wp:simplePos x="0" y="0"/>
                <wp:positionH relativeFrom="column">
                  <wp:posOffset>53381</wp:posOffset>
                </wp:positionH>
                <wp:positionV relativeFrom="paragraph">
                  <wp:posOffset>17316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58D7FD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0262A848" w14:textId="22170898" w:rsidR="004F3CC5" w:rsidRDefault="004F3CC5" w:rsidP="004F3CC5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Attach High Resolution Image with email</w:t>
                            </w:r>
                          </w:p>
                          <w:p w14:paraId="1DDE7B72" w14:textId="77777777" w:rsidR="00400879" w:rsidRDefault="00E13609" w:rsidP="0099122B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B327B1C" w14:textId="77777777" w:rsidR="003767BB" w:rsidRPr="003732C6" w:rsidRDefault="003767BB" w:rsidP="00186081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2F8CC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4.2pt;margin-top:13.6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" filled="f" stroked="f" strokeweight=".5pt">
                <v:textbox>
                  <w:txbxContent>
                    <w:p w14:paraId="0358D7FD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0262A848" w14:textId="22170898" w:rsidR="004F3CC5" w:rsidRDefault="004F3CC5" w:rsidP="004F3CC5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Attach High Resolution Image with email</w:t>
                      </w:r>
                    </w:p>
                    <w:p w14:paraId="1DDE7B72" w14:textId="77777777" w:rsidR="00400879" w:rsidRDefault="00E13609" w:rsidP="0099122B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B327B1C" w14:textId="77777777" w:rsidR="003767BB" w:rsidRPr="003732C6" w:rsidRDefault="003767BB" w:rsidP="00186081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15C925AF" w14:textId="77777777" w:rsidR="00BF43C7" w:rsidRDefault="00BF43C7">
      <w:r>
        <w:br w:type="page"/>
      </w:r>
    </w:p>
    <w:p w14:paraId="60B7714E" w14:textId="50FEE801" w:rsidR="001E6B00" w:rsidRDefault="00492B66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492B66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Paisley-Pattern-English</w:t>
      </w:r>
    </w:p>
    <w:p w14:paraId="7882A928" w14:textId="77777777" w:rsidR="007A781C" w:rsidRDefault="007A781C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7A04BFB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60EA36C" wp14:editId="70E78894">
            <wp:extent cx="6557808" cy="368827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FBE1D" w14:textId="77777777" w:rsidR="00BF43C7" w:rsidRDefault="00BF43C7" w:rsidP="00BF43C7">
      <w:pPr>
        <w:spacing w:after="0"/>
        <w:jc w:val="center"/>
      </w:pPr>
    </w:p>
    <w:p w14:paraId="047D47E3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7A279D" wp14:editId="184EA667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5A447C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79022834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2CD46F4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827E66A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DBF604D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1DE441D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6E7D3B7" w14:textId="77777777" w:rsidR="004F53FA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6B202BF" w14:textId="77777777" w:rsidR="00BB337D" w:rsidRPr="00EC252B" w:rsidRDefault="00BB337D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CA249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4F53FA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B337D" w:rsidRPr="00EC252B" w:rsidRDefault="00BB337D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553B91ED" w14:textId="77777777" w:rsidR="00BF43C7" w:rsidRDefault="00BF43C7" w:rsidP="00BF43C7">
      <w:r>
        <w:br w:type="page"/>
      </w:r>
    </w:p>
    <w:p w14:paraId="695A0F5B" w14:textId="46015402" w:rsidR="001E6B00" w:rsidRDefault="00492B6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492B66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Paisley-Pattern-English</w:t>
      </w:r>
    </w:p>
    <w:p w14:paraId="3F0C033B" w14:textId="77777777" w:rsidR="007A781C" w:rsidRDefault="007A781C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AE4BADC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C527458" wp14:editId="0C4A1AB8">
            <wp:extent cx="6557808" cy="368827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16E40" w14:textId="77777777" w:rsidR="003732C6" w:rsidRDefault="003732C6" w:rsidP="003732C6">
      <w:pPr>
        <w:spacing w:after="0"/>
        <w:jc w:val="center"/>
      </w:pPr>
    </w:p>
    <w:p w14:paraId="3A4F6F68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6A48A4" wp14:editId="2C71C167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95B8FD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4</w:t>
                            </w:r>
                          </w:p>
                          <w:p w14:paraId="271E2B42" w14:textId="77777777" w:rsidR="00492B66" w:rsidRPr="003732C6" w:rsidRDefault="00492B6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B6E49B5" w14:textId="77777777" w:rsidR="00492B66" w:rsidRPr="003732C6" w:rsidRDefault="00492B6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10E9093" w14:textId="77777777" w:rsidR="00492B66" w:rsidRPr="003732C6" w:rsidRDefault="00492B6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6CD3FDB" w14:textId="77777777" w:rsidR="00492B66" w:rsidRPr="003732C6" w:rsidRDefault="00492B6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B176FFB" w14:textId="77777777" w:rsidR="00492B66" w:rsidRPr="003732C6" w:rsidRDefault="00492B6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D2FA53C" w14:textId="77777777" w:rsidR="00492B66" w:rsidRDefault="00492B6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7E2B95A" w14:textId="77777777" w:rsidR="00492B66" w:rsidRPr="00EC252B" w:rsidRDefault="00492B6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AE68831" w14:textId="31FBE21C" w:rsidR="003732C6" w:rsidRPr="003732C6" w:rsidRDefault="003732C6" w:rsidP="00492B6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6A48A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left:0;text-align:left;margin-left:3.95pt;margin-top:13.45pt;width:509.25pt;height:36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jRJfwIAAGo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Ng40S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3095B8FD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4</w:t>
                      </w:r>
                    </w:p>
                    <w:p w14:paraId="271E2B42" w14:textId="77777777" w:rsidR="00492B66" w:rsidRPr="003732C6" w:rsidRDefault="00492B6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B6E49B5" w14:textId="77777777" w:rsidR="00492B66" w:rsidRPr="003732C6" w:rsidRDefault="00492B6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10E9093" w14:textId="77777777" w:rsidR="00492B66" w:rsidRPr="003732C6" w:rsidRDefault="00492B6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6CD3FDB" w14:textId="77777777" w:rsidR="00492B66" w:rsidRPr="003732C6" w:rsidRDefault="00492B6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B176FFB" w14:textId="77777777" w:rsidR="00492B66" w:rsidRPr="003732C6" w:rsidRDefault="00492B6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D2FA53C" w14:textId="77777777" w:rsidR="00492B66" w:rsidRDefault="00492B6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7E2B95A" w14:textId="77777777" w:rsidR="00492B66" w:rsidRPr="00EC252B" w:rsidRDefault="00492B6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AE68831" w14:textId="31FBE21C" w:rsidR="003732C6" w:rsidRPr="003732C6" w:rsidRDefault="003732C6" w:rsidP="00492B6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71C0AD" w14:textId="77777777" w:rsidR="003732C6" w:rsidRDefault="003732C6" w:rsidP="003441D6"/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4F5E2" w14:textId="77777777" w:rsidR="00B70075" w:rsidRDefault="00B70075" w:rsidP="0021004B">
      <w:pPr>
        <w:spacing w:after="0" w:line="240" w:lineRule="auto"/>
      </w:pPr>
      <w:r>
        <w:separator/>
      </w:r>
    </w:p>
  </w:endnote>
  <w:endnote w:type="continuationSeparator" w:id="0">
    <w:p w14:paraId="77F8765A" w14:textId="77777777" w:rsidR="00B70075" w:rsidRDefault="00B70075" w:rsidP="00210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54FC8" w14:textId="77777777" w:rsidR="00B70075" w:rsidRDefault="00B70075" w:rsidP="0021004B">
      <w:pPr>
        <w:spacing w:after="0" w:line="240" w:lineRule="auto"/>
      </w:pPr>
      <w:r>
        <w:separator/>
      </w:r>
    </w:p>
  </w:footnote>
  <w:footnote w:type="continuationSeparator" w:id="0">
    <w:p w14:paraId="08DA7980" w14:textId="77777777" w:rsidR="00B70075" w:rsidRDefault="00B70075" w:rsidP="00210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TQ3MTMwtzQ1MDdS0lEKTi0uzszPAykwqgUA70/uuCwAAAA="/>
  </w:docVars>
  <w:rsids>
    <w:rsidRoot w:val="008237CA"/>
    <w:rsid w:val="00005C75"/>
    <w:rsid w:val="00025620"/>
    <w:rsid w:val="00031F07"/>
    <w:rsid w:val="0007320B"/>
    <w:rsid w:val="0009225B"/>
    <w:rsid w:val="00094163"/>
    <w:rsid w:val="000C3F3C"/>
    <w:rsid w:val="000E6A99"/>
    <w:rsid w:val="000F39E2"/>
    <w:rsid w:val="001524D6"/>
    <w:rsid w:val="00173295"/>
    <w:rsid w:val="00180335"/>
    <w:rsid w:val="00186081"/>
    <w:rsid w:val="001E6B00"/>
    <w:rsid w:val="0021004B"/>
    <w:rsid w:val="002103A7"/>
    <w:rsid w:val="002260CD"/>
    <w:rsid w:val="00241429"/>
    <w:rsid w:val="00247CD9"/>
    <w:rsid w:val="002C5942"/>
    <w:rsid w:val="002D3B13"/>
    <w:rsid w:val="00331231"/>
    <w:rsid w:val="003441D6"/>
    <w:rsid w:val="0035468E"/>
    <w:rsid w:val="00360E48"/>
    <w:rsid w:val="00366CCA"/>
    <w:rsid w:val="003732C6"/>
    <w:rsid w:val="003767BB"/>
    <w:rsid w:val="00382589"/>
    <w:rsid w:val="00384FC5"/>
    <w:rsid w:val="003B64FE"/>
    <w:rsid w:val="00400879"/>
    <w:rsid w:val="004060AA"/>
    <w:rsid w:val="00426CD1"/>
    <w:rsid w:val="00483A3D"/>
    <w:rsid w:val="00492B66"/>
    <w:rsid w:val="004C451F"/>
    <w:rsid w:val="004F3CC5"/>
    <w:rsid w:val="004F53FA"/>
    <w:rsid w:val="0051631F"/>
    <w:rsid w:val="00545D2E"/>
    <w:rsid w:val="00574C5C"/>
    <w:rsid w:val="005B0999"/>
    <w:rsid w:val="005B7BBD"/>
    <w:rsid w:val="005E5623"/>
    <w:rsid w:val="006107DC"/>
    <w:rsid w:val="00623DB1"/>
    <w:rsid w:val="00647216"/>
    <w:rsid w:val="006C4C77"/>
    <w:rsid w:val="006E029B"/>
    <w:rsid w:val="007311E1"/>
    <w:rsid w:val="007A781C"/>
    <w:rsid w:val="007E572E"/>
    <w:rsid w:val="007F7454"/>
    <w:rsid w:val="00802CEA"/>
    <w:rsid w:val="008237CA"/>
    <w:rsid w:val="00825078"/>
    <w:rsid w:val="0087479E"/>
    <w:rsid w:val="00892245"/>
    <w:rsid w:val="008B3F03"/>
    <w:rsid w:val="00932071"/>
    <w:rsid w:val="00950696"/>
    <w:rsid w:val="0095210A"/>
    <w:rsid w:val="0099122B"/>
    <w:rsid w:val="009F2251"/>
    <w:rsid w:val="009F7750"/>
    <w:rsid w:val="00A26BC5"/>
    <w:rsid w:val="00A354B8"/>
    <w:rsid w:val="00A37956"/>
    <w:rsid w:val="00A41806"/>
    <w:rsid w:val="00A51DE3"/>
    <w:rsid w:val="00A7478D"/>
    <w:rsid w:val="00AC2415"/>
    <w:rsid w:val="00AD0250"/>
    <w:rsid w:val="00AE2377"/>
    <w:rsid w:val="00B207C4"/>
    <w:rsid w:val="00B70075"/>
    <w:rsid w:val="00B86125"/>
    <w:rsid w:val="00BB337D"/>
    <w:rsid w:val="00BF43C7"/>
    <w:rsid w:val="00C123EB"/>
    <w:rsid w:val="00C255A4"/>
    <w:rsid w:val="00C673F8"/>
    <w:rsid w:val="00CA73D9"/>
    <w:rsid w:val="00CA7EDD"/>
    <w:rsid w:val="00D43E0E"/>
    <w:rsid w:val="00DF1FA3"/>
    <w:rsid w:val="00E13609"/>
    <w:rsid w:val="00E54172"/>
    <w:rsid w:val="00E56AAC"/>
    <w:rsid w:val="00EA17E1"/>
    <w:rsid w:val="00EC252B"/>
    <w:rsid w:val="00F44104"/>
    <w:rsid w:val="00F64F10"/>
    <w:rsid w:val="00F9674C"/>
    <w:rsid w:val="00FB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16CE7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04B"/>
  </w:style>
  <w:style w:type="paragraph" w:styleId="Footer">
    <w:name w:val="footer"/>
    <w:basedOn w:val="Normal"/>
    <w:link w:val="Foot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4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102</cp:revision>
  <cp:lastPrinted>2017-09-29T10:47:00Z</cp:lastPrinted>
  <dcterms:created xsi:type="dcterms:W3CDTF">2017-09-29T10:02:00Z</dcterms:created>
  <dcterms:modified xsi:type="dcterms:W3CDTF">2021-04-16T10:21:00Z</dcterms:modified>
</cp:coreProperties>
</file>